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164294" w14:textId="7D051B14" w:rsidR="004B08A9" w:rsidRDefault="004B08A9" w:rsidP="004B08A9">
      <w:pPr>
        <w:pStyle w:val="Caption"/>
        <w:keepNext/>
      </w:pPr>
      <w:r>
        <w:t>Table</w:t>
      </w:r>
      <w:proofErr w:type="gramStart"/>
      <w:r>
        <w:t>1:demographic</w:t>
      </w:r>
      <w:proofErr w:type="gramEnd"/>
      <w:r>
        <w:t xml:space="preserve"> tabl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9459E6" w14:paraId="4AD5B7A9" w14:textId="77777777" w:rsidTr="004B08A9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14CAD3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59E7405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459E6" w14:paraId="72241FA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3B20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26687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1699E13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F6F5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F011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9459E6" w14:paraId="428CF13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2D41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FB55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9459E6" w14:paraId="19E8A1A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FD68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5CE4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9459E6" w14:paraId="067B15B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EBEF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1CDA5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9459E6" w14:paraId="09E203A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36F0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476E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710D840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52F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A3E6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5F4A1D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A3D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E378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9459E6" w14:paraId="2ABCE127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080C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83DE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9459E6" w14:paraId="7000926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65B2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3B3A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3E29CF8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DF0E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CCA0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18F93BA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B006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B362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9459E6" w14:paraId="10648E6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151A7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6360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9459E6" w14:paraId="5891916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6EA2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23FAD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9459E6" w14:paraId="4D118A57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4408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B37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9459E6" w14:paraId="4E18686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513D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69F4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465FE59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98DC3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0259F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72C1868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74E0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8A7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9459E6" w14:paraId="57898712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251E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6CD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9459E6" w14:paraId="75F310A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F922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5FEF7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9459E6" w14:paraId="01F3CA1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40A4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C0836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7526C05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E9B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DDF28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7BE89C1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B25C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6E3A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9459E6" w14:paraId="1C3E356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9AD8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2AEF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9459E6" w14:paraId="712BC43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3B92A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346B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9459E6" w14:paraId="296CC74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49DD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761B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2FDA041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5DD29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25D17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63D475A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8E5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CC0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9459E6" w14:paraId="45D6971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6EA6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AB59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9459E6" w14:paraId="7DF34BF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E15D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529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9459E6" w14:paraId="4DCE8BA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72BE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B6A6D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5A5AC4E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1288C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D2BEB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34ABBE83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035A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7CEF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9459E6" w14:paraId="3CAD8B0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866D4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B88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9459E6" w14:paraId="272DC80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C7AC4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E938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32B4506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0952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6F1BA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55E54E9E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C4A9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5DC7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9459E6" w14:paraId="4AF80D0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5ED7F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02C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9459E6" w14:paraId="5167492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931C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8079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9459E6" w14:paraId="515A29E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F14B9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ABAB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9459E6" w14:paraId="75DD1856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6FDB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FBA5C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643AFA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B8EEF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72BA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9459E6" w14:paraId="40C5C419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6031D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255E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9459E6" w14:paraId="2E235F2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0DCCD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3AFFE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9459E6" w14:paraId="4DB97C5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C6F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D461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4178D894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49735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9B886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6F178510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96ED2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4BF2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9459E6" w14:paraId="1DD5AA4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A44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34689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9459E6" w14:paraId="78AC24AB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E5C0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4BCD0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9459E6" w14:paraId="0C142182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79B4B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9118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9459E6" w14:paraId="57D6B6BD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63F4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5A84F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1021216F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5AE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565D9" w14:textId="77777777" w:rsidR="009459E6" w:rsidRDefault="009459E6">
            <w:pPr>
              <w:keepNext/>
              <w:spacing w:after="60"/>
              <w:jc w:val="center"/>
            </w:pPr>
          </w:p>
        </w:tc>
      </w:tr>
      <w:tr w:rsidR="009459E6" w14:paraId="037B2A05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C4C8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FDF0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9459E6" w14:paraId="425B34A6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7B093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DB810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9459E6" w14:paraId="77FE3C1C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FA171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13D6C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9459E6" w14:paraId="28DE0938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5033E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A5224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9459E6" w14:paraId="045D4101" w14:textId="77777777" w:rsidTr="004B08A9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47086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DB3F3" w14:textId="77777777" w:rsidR="009459E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9459E6" w14:paraId="1DC9D631" w14:textId="77777777" w:rsidTr="004B08A9">
        <w:trPr>
          <w:cantSplit/>
          <w:jc w:val="center"/>
        </w:trPr>
        <w:tc>
          <w:tcPr>
            <w:tcW w:w="5000" w:type="pct"/>
            <w:gridSpan w:val="2"/>
          </w:tcPr>
          <w:p w14:paraId="08938108" w14:textId="77777777" w:rsidR="009459E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32AD7D0" w14:textId="77777777" w:rsidR="009459E6" w:rsidRDefault="009459E6">
      <w:pPr>
        <w:pStyle w:val="FirstParagraph"/>
      </w:pPr>
    </w:p>
    <w:sectPr w:rsidR="009459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C2AA0E" w14:textId="77777777" w:rsidR="00A43CF6" w:rsidRDefault="00A43CF6">
      <w:pPr>
        <w:spacing w:after="0"/>
      </w:pPr>
      <w:r>
        <w:separator/>
      </w:r>
    </w:p>
  </w:endnote>
  <w:endnote w:type="continuationSeparator" w:id="0">
    <w:p w14:paraId="0FE71C2C" w14:textId="77777777" w:rsidR="00A43CF6" w:rsidRDefault="00A43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0BB39C" w14:textId="77777777" w:rsidR="00A43CF6" w:rsidRDefault="00A43CF6">
      <w:r>
        <w:separator/>
      </w:r>
    </w:p>
  </w:footnote>
  <w:footnote w:type="continuationSeparator" w:id="0">
    <w:p w14:paraId="27F3DC7A" w14:textId="77777777" w:rsidR="00A43CF6" w:rsidRDefault="00A43C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9BA6F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40416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9E6"/>
    <w:rsid w:val="004B08A9"/>
    <w:rsid w:val="009459E6"/>
    <w:rsid w:val="00A43CF6"/>
    <w:rsid w:val="00B1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83EC3"/>
  <w15:docId w15:val="{814ABCAE-621F-4557-9595-91157C35F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5T10:17:00Z</dcterms:created>
  <dcterms:modified xsi:type="dcterms:W3CDTF">2024-10-15T18:35:00Z</dcterms:modified>
</cp:coreProperties>
</file>